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Developer</w:t>
      </w:r>
      <w:r>
        <w:t xml:space="preserve"> </w:t>
      </w:r>
      <w:r>
        <w:t xml:space="preserve">Cover</w:t>
      </w:r>
      <w:r>
        <w:t xml:space="preserve"> </w:t>
      </w:r>
      <w:r>
        <w:t xml:space="preserve">Letter</w:t>
      </w:r>
    </w:p>
    <w:bookmarkStart w:id="20" w:name="curriculum-developer-cover-letter"/>
    <w:p>
      <w:pPr>
        <w:pStyle w:val="Heading1"/>
      </w:pPr>
      <w:r>
        <w:t xml:space="preserve">Curriculum Developer Cover Letter</w:t>
      </w:r>
    </w:p>
    <w:p>
      <w:pPr>
        <w:pStyle w:val="FirstParagraph"/>
      </w:pPr>
      <w:r>
        <w:t xml:space="preserve">Your Name</w:t>
      </w:r>
      <w:r>
        <w:br/>
      </w:r>
      <w:r>
        <w:t xml:space="preserve">Street Address</w:t>
      </w:r>
      <w:r>
        <w:br/>
      </w:r>
      <w:r>
        <w:t xml:space="preserve">City, State, ZIP Code</w:t>
      </w:r>
      <w:r>
        <w:br/>
      </w:r>
      <w:r>
        <w:t xml:space="preserve">Email Address | Phone Number</w:t>
      </w:r>
    </w:p>
    <w:bookmarkEnd w:id="20"/>
    <w:p>
      <w:pPr>
        <w:pStyle w:val="BodyText"/>
      </w:pPr>
      <w:r>
        <w:t xml:space="preserve">Date: [Insert Date]</w:t>
      </w:r>
    </w:p>
    <w:bookmarkStart w:id="21" w:name="dear-hiring-manager"/>
    <w:p>
      <w:pPr>
        <w:pStyle w:val="Heading2"/>
      </w:pPr>
      <w:r>
        <w:t xml:space="preserve">Dear Hiring Manager,</w:t>
      </w:r>
    </w:p>
    <w:p>
      <w:pPr>
        <w:pStyle w:val="FirstParagraph"/>
      </w:pPr>
      <w:r>
        <w:t xml:space="preserve">I am writing to express my enthusiasm for the Curriculum Developer position at your esteemed institution in China Guangzhou. With a deep passion for education and a proven track record in designing innovative curricula that align with global standards, I am eager to contribute my expertise to advance the educational landscape in this dynamic city. As an experienced Curriculum Developer, I understand the critical role that well-structured, culturally relevant, and forward-thinking curricula play in shaping learners’ futures. My goal is to bring this vision to life while collaborating with educators and institutions in China Guangzhou to foster meaningful academic growth.</w:t>
      </w:r>
    </w:p>
    <w:p>
      <w:pPr>
        <w:pStyle w:val="BodyText"/>
      </w:pPr>
      <w:r>
        <w:t xml:space="preserve">Throughout my career as a Curriculum Developer, I have focused on creating learning frameworks that bridge theoretical knowledge with practical application. Whether it is designing STEM programs, developing language acquisition strategies, or integrating technology into classroom instruction, my work has always prioritized student engagement and measurable outcomes. In China Guangzhou, where the education sector is rapidly evolving to meet the demands of a globalized world, I am particularly excited about the opportunity to contribute to curricula that reflect both local cultural values and international best practices.</w:t>
      </w:r>
    </w:p>
    <w:p>
      <w:pPr>
        <w:pStyle w:val="BodyText"/>
      </w:pPr>
      <w:r>
        <w:t xml:space="preserve">One of my core strengths as a Curriculum Developer is my ability to adapt educational content to diverse learning environments. Having worked with institutions across multiple countries, I have developed a nuanced understanding of how cultural, economic, and societal factors influence curriculum design. In China Guangzhou, where education is deeply valued and innovation is increasingly prioritized, I am confident that my background in cross-cultural collaboration will enable me to create programs that resonate with both educators and students. For instance, during my tenure at [Previous Institution], I led a team to redesign a high school science curriculum that incorporated local environmental case studies while aligning with international STEM benchmarks. This project not only enhanced student engagement but also earned recognition for its balance of global and regional relevance.</w:t>
      </w:r>
    </w:p>
    <w:p>
      <w:pPr>
        <w:pStyle w:val="BodyText"/>
      </w:pPr>
      <w:r>
        <w:t xml:space="preserve">Another key aspect of my approach as a Curriculum Developer is my commitment to continuous improvement. I believe that effective curricula must be dynamic, reflecting the latest research in pedagogy, technology, and learner needs. In China Guangzhou, where educational institutions are at the forefront of adopting digital tools and AI-driven learning solutions, I aim to leverage these advancements to create interactive and personalized learning experiences. My experience with platforms such as [mention specific tools or technologies] has equipped me with the skills to integrate cutting-edge resources into curricula that prepare students for the challenges of the 21st century.</w:t>
      </w:r>
    </w:p>
    <w:p>
      <w:pPr>
        <w:pStyle w:val="BodyText"/>
      </w:pPr>
      <w:r>
        <w:t xml:space="preserve">What sets me apart as a Curriculum Developer is my dedication to fostering inclusivity and equity in education. I have consistently worked to ensure that curricula are accessible to learners of all backgrounds, whether through differentiated instruction strategies, multilingual resources, or culturally responsive content. In China Guangzhou, where the educational system is striving to address disparities in rural and urban areas, I am eager to contribute my expertise in designing programs that promote accessibility and excellence for all students. For example, I recently collaborated on a project to develop a bilingual curriculum for immigrant communities, which demonstrated how thoughtful design can bridge gaps and empower learners.</w:t>
      </w:r>
    </w:p>
    <w:p>
      <w:pPr>
        <w:pStyle w:val="BodyText"/>
      </w:pPr>
      <w:r>
        <w:t xml:space="preserve">I am particularly drawn to the opportunity to work in China Guangzhou because of its unique position as a global hub of innovation and cultural exchange. The city’s educational institutions are known for their rigorous academic standards and progressive approaches to teaching. I am excited about the possibility of working alongside educators who share my vision for creating curricula that not only meet academic goals but also inspire curiosity, creativity, and critical thinking. I am especially interested in exploring how traditional Chinese values can be harmonized with modern pedagogical techniques to create a holistic learning environment.</w:t>
      </w:r>
    </w:p>
    <w:p>
      <w:pPr>
        <w:pStyle w:val="BodyText"/>
      </w:pPr>
      <w:r>
        <w:t xml:space="preserve">My passion for curriculum development is rooted in the belief that education is a transformative force. As a Curriculum Developer, I have seen firsthand how well-designed programs can unlock potential and drive societal progress. In China Guangzhou, I am eager to contribute to initiatives that support this mission, whether through developing new course materials, training educators on innovative teaching methods, or evaluating existing curricula for continuous improvement. My goal is to ensure that every learner in Guangzhou has access to high-quality education that prepares them for the opportunities and challenges of tomorrow.</w:t>
      </w:r>
    </w:p>
    <w:p>
      <w:pPr>
        <w:pStyle w:val="BodyText"/>
      </w:pPr>
      <w:r>
        <w:t xml:space="preserve">Thank you for considering my application. I would be honored to bring my expertise as a Curriculum Developer to your organization and contribute to the growth of education in China Guangzhou. I am confident that my skills, experience, and dedication align with the goals of your institution, and I look forward to the possibility of discussing how I can support your mission. Please feel free to contact me at [Your Phone Number] or [Your Email Address] at your convenience.</w:t>
      </w:r>
    </w:p>
    <w:p>
      <w:pPr>
        <w:pStyle w:val="BodyText"/>
      </w:pPr>
      <w:r>
        <w:t xml:space="preserve">Sincerely,</w:t>
      </w:r>
      <w:r>
        <w:br/>
      </w:r>
      <w:r>
        <w:t xml:space="preserve">Your Nam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Developer Cover Letter</dc:title>
  <dc:creator/>
  <dc:language>en</dc:language>
  <cp:keywords/>
  <dcterms:created xsi:type="dcterms:W3CDTF">2026-07-20T19:05:36Z</dcterms:created>
  <dcterms:modified xsi:type="dcterms:W3CDTF">2026-07-20T19:05:36Z</dcterms:modified>
</cp:coreProperties>
</file>

<file path=docProps/custom.xml><?xml version="1.0" encoding="utf-8"?>
<Properties xmlns="http://schemas.openxmlformats.org/officeDocument/2006/custom-properties" xmlns:vt="http://schemas.openxmlformats.org/officeDocument/2006/docPropsVTypes"/>
</file>